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35543EAF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546E77">
        <w:rPr>
          <w:rFonts w:eastAsia="Times New Roman" w:cstheme="minorHAnsi"/>
          <w:b/>
          <w:color w:val="181717"/>
          <w:sz w:val="28"/>
          <w:szCs w:val="28"/>
        </w:rPr>
        <w:t>4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546E77">
        <w:rPr>
          <w:rFonts w:eastAsia="Times New Roman" w:cstheme="minorHAnsi"/>
          <w:b/>
          <w:color w:val="181717"/>
          <w:sz w:val="28"/>
          <w:szCs w:val="28"/>
        </w:rPr>
        <w:t>Tires and Wheels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4B559D94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9D1F94">
        <w:t>Introduction to Tires, Parts of a Tire, Tire Molding, and Service Description</w:t>
      </w:r>
    </w:p>
    <w:p w14:paraId="75EA4534" w14:textId="508F7E26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9D1F94">
        <w:t xml:space="preserve">High-Flotation Tire Sizes, </w:t>
      </w:r>
      <w:r w:rsidR="00890E6A">
        <w:t>Load Index and Equivalent Loads, and Speed Ratings</w:t>
      </w:r>
    </w:p>
    <w:p w14:paraId="376DC9E3" w14:textId="2665BF1B" w:rsidR="004E79EF" w:rsidRDefault="004E79EF" w:rsidP="004E79EF">
      <w:pPr>
        <w:spacing w:after="0"/>
        <w:ind w:left="450" w:right="-810"/>
      </w:pPr>
      <w:r w:rsidRPr="00DF2F45">
        <w:t xml:space="preserve">3. </w:t>
      </w:r>
      <w:r w:rsidR="00890E6A">
        <w:t>Tire Pressure and Traction, Rim wight and Tire Size, and Uniform Tire Quality Grading System</w:t>
      </w:r>
    </w:p>
    <w:p w14:paraId="28614401" w14:textId="6F75B986" w:rsidR="00890E6A" w:rsidRDefault="00890E6A" w:rsidP="004E79EF">
      <w:pPr>
        <w:spacing w:after="0"/>
        <w:ind w:left="450" w:right="-810"/>
      </w:pPr>
      <w:r>
        <w:t xml:space="preserve">4. </w:t>
      </w:r>
      <w:r w:rsidR="003D38EF">
        <w:t>All-Season Tire Designation, Types of Tires, DOT Tire Code, and Tire Concicity and Ply Steer</w:t>
      </w:r>
    </w:p>
    <w:p w14:paraId="125B3727" w14:textId="498A2B32" w:rsidR="003D38EF" w:rsidRDefault="003D38EF" w:rsidP="004E79EF">
      <w:pPr>
        <w:spacing w:after="0"/>
        <w:ind w:left="450" w:right="-810"/>
      </w:pPr>
      <w:r>
        <w:t xml:space="preserve">5. </w:t>
      </w:r>
      <w:r w:rsidR="00910806">
        <w:t>Vehicle Handling and Tire Slip Angle, Spare Tires, Run-Flat Tires, and GM TPC Rating</w:t>
      </w:r>
    </w:p>
    <w:p w14:paraId="54A80B88" w14:textId="6DFB36ED" w:rsidR="00910806" w:rsidRDefault="00910806" w:rsidP="004E79EF">
      <w:pPr>
        <w:spacing w:after="0"/>
        <w:ind w:left="450" w:right="-810"/>
      </w:pPr>
      <w:r>
        <w:t>6. Tire Selection Considerations, Noise-Reducing Tir</w:t>
      </w:r>
      <w:r w:rsidR="00D96EC6">
        <w:t>es, Wheels, Tire Valves, and Unsprung Weight</w:t>
      </w:r>
    </w:p>
    <w:p w14:paraId="597701DB" w14:textId="1267E1EB" w:rsidR="00D96EC6" w:rsidRDefault="00D96EC6" w:rsidP="004E79EF">
      <w:pPr>
        <w:spacing w:after="0"/>
        <w:ind w:left="450" w:right="-810"/>
      </w:pPr>
      <w:r>
        <w:t>7. Lug Nut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59D26CC" w14:textId="6E6850E6" w:rsidR="004E79EF" w:rsidRDefault="004E79EF" w:rsidP="004E79EF">
      <w:pPr>
        <w:spacing w:after="0"/>
        <w:ind w:left="446" w:right="-806"/>
      </w:pPr>
      <w:r>
        <w:t xml:space="preserve">1. </w:t>
      </w:r>
      <w:r w:rsidR="00E758E4">
        <w:t>E</w:t>
      </w:r>
      <w:r w:rsidR="00145B86" w:rsidRPr="00145B86">
        <w:t>xplain the purpose and functions of tires.</w:t>
      </w:r>
    </w:p>
    <w:p w14:paraId="18E637B4" w14:textId="65E15F12" w:rsidR="004E79EF" w:rsidRDefault="004E79EF" w:rsidP="004E79EF">
      <w:pPr>
        <w:spacing w:after="0"/>
        <w:ind w:left="446" w:right="-806"/>
      </w:pPr>
      <w:r>
        <w:t xml:space="preserve">2. </w:t>
      </w:r>
      <w:r w:rsidR="00E758E4">
        <w:t>I</w:t>
      </w:r>
      <w:r w:rsidR="00145B86" w:rsidRPr="00145B86">
        <w:t>dentify the parts of a tire and describe how it is constructed.</w:t>
      </w:r>
    </w:p>
    <w:p w14:paraId="60EE3720" w14:textId="05E3F143" w:rsidR="00145B86" w:rsidRDefault="004E79EF" w:rsidP="00145B86">
      <w:pPr>
        <w:spacing w:after="0"/>
        <w:ind w:left="446" w:right="-806"/>
      </w:pPr>
      <w:r>
        <w:t xml:space="preserve">3. </w:t>
      </w:r>
      <w:r w:rsidR="00E758E4">
        <w:t>D</w:t>
      </w:r>
      <w:r w:rsidR="00145B86">
        <w:t>iscuss tire sizes, load index, ratings, specifications, and grading.</w:t>
      </w:r>
    </w:p>
    <w:p w14:paraId="6A6D0AF2" w14:textId="08203F99" w:rsidR="004E79EF" w:rsidRDefault="004E79EF" w:rsidP="00145B86">
      <w:pPr>
        <w:spacing w:after="0"/>
        <w:ind w:left="446" w:right="-806"/>
      </w:pPr>
      <w:r>
        <w:t xml:space="preserve">4. </w:t>
      </w:r>
      <w:r w:rsidR="00E758E4">
        <w:t>D</w:t>
      </w:r>
      <w:r w:rsidR="00145B86" w:rsidRPr="00145B86">
        <w:t>iscuss tire conicity and vehicle handling.</w:t>
      </w:r>
    </w:p>
    <w:p w14:paraId="4F6418F0" w14:textId="6F5100EC" w:rsidR="00145B86" w:rsidRDefault="00145B86" w:rsidP="00145B86">
      <w:pPr>
        <w:spacing w:after="0"/>
        <w:ind w:left="446" w:right="-806"/>
      </w:pPr>
      <w:r>
        <w:t xml:space="preserve">5. </w:t>
      </w:r>
      <w:r w:rsidR="00E758E4">
        <w:t>D</w:t>
      </w:r>
      <w:r w:rsidRPr="00145B86">
        <w:t>escribe spare tires and run-flat tires.</w:t>
      </w:r>
    </w:p>
    <w:p w14:paraId="57053796" w14:textId="5DA52C72" w:rsidR="00145B86" w:rsidRDefault="00145B86" w:rsidP="00145B86">
      <w:pPr>
        <w:spacing w:after="0"/>
        <w:ind w:left="446" w:right="-806"/>
      </w:pPr>
      <w:r>
        <w:t xml:space="preserve">6. </w:t>
      </w:r>
      <w:r w:rsidR="00E758E4">
        <w:t>D</w:t>
      </w:r>
      <w:r w:rsidR="00E758E4" w:rsidRPr="00E758E4">
        <w:t>escribe tire selection considerations.</w:t>
      </w:r>
    </w:p>
    <w:p w14:paraId="77B794E5" w14:textId="36D1DDCA" w:rsidR="00E758E4" w:rsidRDefault="00E758E4" w:rsidP="00E758E4">
      <w:pPr>
        <w:spacing w:after="0"/>
        <w:ind w:left="446" w:right="-806"/>
      </w:pPr>
      <w:r>
        <w:t>7. E</w:t>
      </w:r>
      <w:r>
        <w:t>xplain the construction and sizing of steel and alloy wheels and attaching hardware.</w:t>
      </w:r>
    </w:p>
    <w:p w14:paraId="7449CF43" w14:textId="77777777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173C37DB" w14:textId="640429F3" w:rsidR="004E79EF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r w:rsidR="00D70D7F" w:rsidRPr="00D70D7F">
        <w:t>Tire Information</w:t>
      </w:r>
    </w:p>
    <w:bookmarkEnd w:id="0"/>
    <w:p w14:paraId="7C377C36" w14:textId="77777777" w:rsidR="004E79EF" w:rsidRDefault="004E79EF" w:rsidP="004E79EF">
      <w:pPr>
        <w:spacing w:after="0"/>
        <w:ind w:left="450" w:right="-810"/>
      </w:pPr>
      <w:r>
        <w:t xml:space="preserve">2. Chapter PowerPoint </w:t>
      </w:r>
    </w:p>
    <w:p w14:paraId="77A51189" w14:textId="149F1230" w:rsidR="004E79EF" w:rsidRDefault="004E79EF" w:rsidP="004E79EF">
      <w:pPr>
        <w:spacing w:after="0"/>
        <w:ind w:left="450" w:right="-810"/>
      </w:pPr>
      <w:r>
        <w:t>3</w:t>
      </w:r>
      <w:r w:rsidRPr="00DF2F45">
        <w:t xml:space="preserve">. </w:t>
      </w:r>
      <w:hyperlink r:id="rId11" w:history="1">
        <w:r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Pr="00753D53">
          <w:rPr>
            <w:rStyle w:val="Hyperlink"/>
          </w:rPr>
          <w:t>)</w:t>
        </w:r>
      </w:hyperlink>
      <w:r w:rsidRPr="00DF2F45">
        <w:t xml:space="preserve"> </w:t>
      </w:r>
    </w:p>
    <w:p w14:paraId="344543CE" w14:textId="2A874403" w:rsidR="00E30002" w:rsidRDefault="004E79EF" w:rsidP="004E79EF">
      <w:pPr>
        <w:spacing w:after="0"/>
        <w:ind w:left="450" w:right="-810"/>
      </w:pPr>
      <w:r>
        <w:t>4</w:t>
      </w:r>
      <w:r w:rsidRPr="00DF2F45">
        <w:t xml:space="preserve">. </w:t>
      </w:r>
      <w:hyperlink r:id="rId12" w:history="1">
        <w:r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</w:p>
    <w:p w14:paraId="6A83A961" w14:textId="574E60F9" w:rsidR="004E79EF" w:rsidRDefault="004E79EF" w:rsidP="004E79EF">
      <w:pPr>
        <w:spacing w:after="0"/>
        <w:ind w:left="450" w:right="-810"/>
      </w:pPr>
      <w:r>
        <w:t xml:space="preserve">5. </w:t>
      </w:r>
      <w:hyperlink r:id="rId13" w:history="1">
        <w:r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46AF270F" w14:textId="77777777" w:rsidR="00D70D7F" w:rsidRDefault="00D70D7F" w:rsidP="004E79EF">
      <w:pPr>
        <w:spacing w:after="0"/>
        <w:ind w:left="450" w:right="-810"/>
      </w:pPr>
      <w:r w:rsidRPr="00D70D7F">
        <w:t>1. Task Sheet: Tire Information</w:t>
      </w:r>
    </w:p>
    <w:p w14:paraId="7B681C57" w14:textId="1D28F0EB" w:rsidR="004E79EF" w:rsidRPr="0096693B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1C477AEB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714E1A2" w14:textId="77777777" w:rsidR="004E79EF" w:rsidRDefault="004E79EF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35EE3" w14:textId="77777777" w:rsidR="000126D6" w:rsidRDefault="000126D6" w:rsidP="00E43A7A">
      <w:pPr>
        <w:spacing w:after="0" w:line="240" w:lineRule="auto"/>
      </w:pPr>
      <w:r>
        <w:separator/>
      </w:r>
    </w:p>
  </w:endnote>
  <w:endnote w:type="continuationSeparator" w:id="0">
    <w:p w14:paraId="119DC019" w14:textId="77777777" w:rsidR="000126D6" w:rsidRDefault="000126D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77AA8" w14:textId="77777777" w:rsidR="000126D6" w:rsidRDefault="000126D6" w:rsidP="00E43A7A">
      <w:pPr>
        <w:spacing w:after="0" w:line="240" w:lineRule="auto"/>
      </w:pPr>
      <w:r>
        <w:separator/>
      </w:r>
    </w:p>
  </w:footnote>
  <w:footnote w:type="continuationSeparator" w:id="0">
    <w:p w14:paraId="3C5B93FB" w14:textId="77777777" w:rsidR="000126D6" w:rsidRDefault="000126D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kFAGhdcCQ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77286"/>
    <w:rsid w:val="0008059A"/>
    <w:rsid w:val="000853BB"/>
    <w:rsid w:val="000E2805"/>
    <w:rsid w:val="000E2C6C"/>
    <w:rsid w:val="000E7539"/>
    <w:rsid w:val="00110CF6"/>
    <w:rsid w:val="0011718F"/>
    <w:rsid w:val="00123D4E"/>
    <w:rsid w:val="00133D25"/>
    <w:rsid w:val="00136257"/>
    <w:rsid w:val="00145B86"/>
    <w:rsid w:val="001A2AD2"/>
    <w:rsid w:val="001D570B"/>
    <w:rsid w:val="001E6BE6"/>
    <w:rsid w:val="001F7A1E"/>
    <w:rsid w:val="00250C2D"/>
    <w:rsid w:val="0029759D"/>
    <w:rsid w:val="002B7FEB"/>
    <w:rsid w:val="003064C0"/>
    <w:rsid w:val="003D0578"/>
    <w:rsid w:val="003D38EF"/>
    <w:rsid w:val="003D5A90"/>
    <w:rsid w:val="004011C3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E79EF"/>
    <w:rsid w:val="004F5946"/>
    <w:rsid w:val="005129E7"/>
    <w:rsid w:val="00526ED5"/>
    <w:rsid w:val="005274BD"/>
    <w:rsid w:val="00546E77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6D258C"/>
    <w:rsid w:val="00723978"/>
    <w:rsid w:val="007263BD"/>
    <w:rsid w:val="00753D53"/>
    <w:rsid w:val="007636D7"/>
    <w:rsid w:val="007C16D5"/>
    <w:rsid w:val="007C1A7E"/>
    <w:rsid w:val="008253C6"/>
    <w:rsid w:val="0085332D"/>
    <w:rsid w:val="00890E6A"/>
    <w:rsid w:val="00892203"/>
    <w:rsid w:val="008F46C1"/>
    <w:rsid w:val="00910806"/>
    <w:rsid w:val="009268E1"/>
    <w:rsid w:val="0092799E"/>
    <w:rsid w:val="0093258C"/>
    <w:rsid w:val="00957F05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B16BB"/>
    <w:rsid w:val="00AD289A"/>
    <w:rsid w:val="00B26AC2"/>
    <w:rsid w:val="00B52BE8"/>
    <w:rsid w:val="00B614AC"/>
    <w:rsid w:val="00B67969"/>
    <w:rsid w:val="00B723D2"/>
    <w:rsid w:val="00B874A5"/>
    <w:rsid w:val="00B95B75"/>
    <w:rsid w:val="00B97438"/>
    <w:rsid w:val="00BA3D3F"/>
    <w:rsid w:val="00BB1DB0"/>
    <w:rsid w:val="00BB438C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82643"/>
    <w:rsid w:val="00CA02F9"/>
    <w:rsid w:val="00CA1EC5"/>
    <w:rsid w:val="00CB7645"/>
    <w:rsid w:val="00CC06DE"/>
    <w:rsid w:val="00CD462E"/>
    <w:rsid w:val="00CF2331"/>
    <w:rsid w:val="00D524C5"/>
    <w:rsid w:val="00D70D7F"/>
    <w:rsid w:val="00D96EC6"/>
    <w:rsid w:val="00DA1A6E"/>
    <w:rsid w:val="00DA491F"/>
    <w:rsid w:val="00DB5275"/>
    <w:rsid w:val="00DC68C1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F008E4"/>
    <w:rsid w:val="00F03911"/>
    <w:rsid w:val="00F2511E"/>
    <w:rsid w:val="00F25410"/>
    <w:rsid w:val="00F90D87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1</cp:revision>
  <cp:lastPrinted>2022-03-29T17:56:00Z</cp:lastPrinted>
  <dcterms:created xsi:type="dcterms:W3CDTF">2019-12-09T16:24:00Z</dcterms:created>
  <dcterms:modified xsi:type="dcterms:W3CDTF">2022-04-06T17:33:00Z</dcterms:modified>
</cp:coreProperties>
</file>